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computer-engineer-cover-letter"/>
    <w:p>
      <w:pPr>
        <w:pStyle w:val="Heading1"/>
      </w:pPr>
      <w:r>
        <w:t xml:space="preserve">Computer Engineer Cover Letter</w:t>
      </w:r>
    </w:p>
    <w:p>
      <w:pPr>
        <w:pStyle w:val="FirstParagraph"/>
      </w:pPr>
      <w:r>
        <w:rPr>
          <w:bCs/>
          <w:b/>
        </w:rPr>
        <w:t xml:space="preserve">Your Name</w:t>
      </w:r>
      <w:r>
        <w:br/>
      </w:r>
      <w:r>
        <w:t xml:space="preserve">Your Address</w:t>
      </w:r>
      <w:r>
        <w:br/>
      </w:r>
      <w:r>
        <w:t xml:space="preserve">Your City, State, ZIP Code</w:t>
      </w:r>
      <w:r>
        <w:br/>
      </w:r>
      <w:r>
        <w:t xml:space="preserve">your.email@example.com | (123) 456-7890</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Abu Dhabi, United Arab Emirates</w:t>
      </w:r>
    </w:p>
    <w:bookmarkStart w:id="25" w:name="dear-hiring-manager"/>
    <w:p>
      <w:pPr>
        <w:pStyle w:val="Heading2"/>
      </w:pPr>
      <w:r>
        <w:t xml:space="preserve">Dear Hiring Manager,</w:t>
      </w:r>
    </w:p>
    <w:p>
      <w:pPr>
        <w:pStyle w:val="FirstParagraph"/>
      </w:pPr>
      <w:r>
        <w:t xml:space="preserve">I am writing to express my enthusiastic interest in the Computer Engineer position at [Company Name] in the United Arab Emirates Abu Dhabi. As a highly motivated and technically proficient Computer Engineer with a passion for innovation, I am eager to contribute my expertise to drive technological advancements that align with Abu Dhabi’s vision of becoming a global leader in smart cities, digital transformation, and sustainable development. The opportunity to work within the dynamic tech ecosystem of the United Arab Emirates Abu Dhabi is both inspiring and aligned with my professional goals.</w:t>
      </w:r>
    </w:p>
    <w:p>
      <w:pPr>
        <w:pStyle w:val="BodyText"/>
      </w:pPr>
      <w:r>
        <w:t xml:space="preserve">With [X years] of experience in software development, system integration, network security, and emerging technologies such as artificial intelligence (AI) and Internet of Things (IoT), I have consistently demonstrated the ability to solve complex problems and deliver solutions that enhance operational efficiency. My academic background in Computer Engineering from [University Name], coupled with hands-on experience in designing scalable systems and optimizing infrastructure, has equipped me with a strong foundation to thrive in the fast-evolving tech landscape of Abu Dhabi.</w:t>
      </w:r>
    </w:p>
    <w:bookmarkStart w:id="20" w:name="X39a86f463d9bf661b8587eabaa095c829691a7f"/>
    <w:p>
      <w:pPr>
        <w:pStyle w:val="Heading3"/>
      </w:pPr>
      <w:r>
        <w:t xml:space="preserve">Technical Expertise and Professional Achievements</w:t>
      </w:r>
    </w:p>
    <w:p>
      <w:pPr>
        <w:pStyle w:val="FirstParagraph"/>
      </w:pPr>
      <w:r>
        <w:t xml:space="preserve">Throughout my career, I have specialized in developing robust software applications, implementing secure network architectures, and leveraging cutting-edge tools to streamline processes. For instance, while working as a Computer Engineer at [Previous Company], I led the development of a cloud-based platform that reduced data processing time by 40% and improved system scalability. This project not only enhanced user experience but also supported the organization’s goals of digital innovation, a core value shared by many companies in Abu Dhabi.</w:t>
      </w:r>
    </w:p>
    <w:p>
      <w:pPr>
        <w:pStyle w:val="BodyText"/>
      </w:pPr>
      <w:r>
        <w:t xml:space="preserve">My proficiency in programming languages such as Python, Java, and C++ enables me to create efficient algorithms and develop applications tailored to specific industry needs. Additionally, my experience with DevOps practices, including CI/CD pipelines and containerization technologies like Docker and Kubernetes, has allowed me to collaborate effectively with cross-functional teams to deploy solutions quickly. These skills are particularly relevant in the United Arab Emirates Abu Dhabi, where businesses are increasingly adopting automation and cloud-based services to stay competitive in a global market.</w:t>
      </w:r>
    </w:p>
    <w:bookmarkEnd w:id="20"/>
    <w:bookmarkStart w:id="21" w:name="Xef7533e7a7495723c5562e2788372959501624c"/>
    <w:p>
      <w:pPr>
        <w:pStyle w:val="Heading3"/>
      </w:pPr>
      <w:r>
        <w:t xml:space="preserve">Alignment with Abu Dhabi’s Technological Vision</w:t>
      </w:r>
    </w:p>
    <w:p>
      <w:pPr>
        <w:pStyle w:val="FirstParagraph"/>
      </w:pPr>
      <w:r>
        <w:t xml:space="preserve">The United Arab Emirates Abu Dhabi has emerged as a hub for technological innovation, driven by initiatives such as the "Abu Dhabi Economic Vision 2030" and the "Smart Abu Dhabi" project. These efforts emphasize leveraging technology to improve public services, enhance infrastructure, and foster sustainable growth. As a Computer Engineer, I am deeply inspired by this forward-thinking approach and am eager to contribute to projects that align with these objectives.</w:t>
      </w:r>
    </w:p>
    <w:p>
      <w:pPr>
        <w:pStyle w:val="BodyText"/>
      </w:pPr>
      <w:r>
        <w:t xml:space="preserve">For example, Abu Dhabi’s investment in renewable energy systems requires advanced engineering solutions to optimize energy distribution and storage. My expertise in embedded systems and IoT could be instrumental in developing smart grids that integrate solar power efficiently. Similarly, the city’s focus on smart transportation and urban planning presents opportunities to design software solutions that reduce traffic congestion and improve public mobility—areas where my skills in data analysis and system design would add value.</w:t>
      </w:r>
    </w:p>
    <w:bookmarkEnd w:id="21"/>
    <w:bookmarkStart w:id="22" w:name="soft-skills-and-cultural-adaptability"/>
    <w:p>
      <w:pPr>
        <w:pStyle w:val="Heading3"/>
      </w:pPr>
      <w:r>
        <w:t xml:space="preserve">Soft Skills and Cultural Adaptability</w:t>
      </w:r>
    </w:p>
    <w:p>
      <w:pPr>
        <w:pStyle w:val="FirstParagraph"/>
      </w:pPr>
      <w:r>
        <w:t xml:space="preserve">Beyond technical competencies, I bring strong interpersonal skills, including teamwork, communication, and project management. I thrive in collaborative environments and am adept at translating technical requirements into user-friendly solutions. My ability to communicate complex concepts clearly has been instrumental in bridging gaps between engineering teams and non-technical stakeholders.</w:t>
      </w:r>
    </w:p>
    <w:p>
      <w:pPr>
        <w:pStyle w:val="BodyText"/>
      </w:pPr>
      <w:r>
        <w:t xml:space="preserve">Having worked with diverse teams across different regions, I understand the importance of cultural sensitivity and adaptability. The United Arab Emirates Abu Dhabi is a melting pot of global talent, and I am confident in my ability to integrate seamlessly into this vibrant professional community. My respect for local customs and commitment to ethical practices further align with the values of organizations operating in this region.</w:t>
      </w:r>
    </w:p>
    <w:bookmarkEnd w:id="22"/>
    <w:bookmarkStart w:id="23" w:name="why-company-name"/>
    <w:p>
      <w:pPr>
        <w:pStyle w:val="Heading3"/>
      </w:pPr>
      <w:r>
        <w:t xml:space="preserve">Why [Company Name]?</w:t>
      </w:r>
    </w:p>
    <w:p>
      <w:pPr>
        <w:pStyle w:val="FirstParagraph"/>
      </w:pPr>
      <w:r>
        <w:t xml:space="preserve">[Company Name]’s reputation as a pioneer in [specific industry or technology, e.g., "smart infrastructure," "cybersecurity," or "digital transformation"] resonates deeply with my professional aspirations. I am particularly impressed by your recent projects in [mention a specific project or initiative], which reflect the kind of innovative thinking that I aim to contribute to. Joining your team would allow me to leverage my skills while learning from industry leaders who are shaping the future of technology in Abu Dhabi.</w:t>
      </w:r>
    </w:p>
    <w:bookmarkEnd w:id="23"/>
    <w:bookmarkStart w:id="24" w:name="conclusion"/>
    <w:p>
      <w:pPr>
        <w:pStyle w:val="Heading3"/>
      </w:pPr>
      <w:r>
        <w:t xml:space="preserve">Conclusion</w:t>
      </w:r>
    </w:p>
    <w:p>
      <w:pPr>
        <w:pStyle w:val="FirstParagraph"/>
      </w:pPr>
      <w:r>
        <w:t xml:space="preserve">In conclusion, I am eager to bring my technical expertise, problem-solving mindset, and passion for innovation to [Company Name] and support the continued growth of the United Arab Emirates Abu Dhabi’s tech sector. I would be grateful for the opportunity to discuss how my background and vision align with your organization’s goals. Thank you for considering my application. I look forward to the possibility of contributing to your team.</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United Arab Emirates Abu Dhabi</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